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691F8" w14:textId="77777777" w:rsidR="00C42A06" w:rsidRDefault="00C42A06">
      <w:pPr>
        <w:pStyle w:val="FirstParagraph"/>
      </w:pPr>
    </w:p>
    <w:p w14:paraId="110AB715" w14:textId="77777777" w:rsidR="00C42A06" w:rsidRDefault="00C42A06">
      <w:pPr>
        <w:pStyle w:val="BodyText"/>
      </w:pPr>
    </w:p>
    <w:p w14:paraId="631E47E4" w14:textId="77777777" w:rsidR="00C42A06" w:rsidRDefault="00000000">
      <w:pPr>
        <w:pStyle w:val="Heading1"/>
      </w:pPr>
      <w:bookmarkStart w:id="0" w:name="safe-caring-and-inclusive-school-survey"/>
      <w:r>
        <w:t>Safe Caring and Inclusive School Survey</w:t>
      </w:r>
    </w:p>
    <w:p w14:paraId="1BB8D690" w14:textId="77777777" w:rsidR="00C42A06" w:rsidRDefault="00C42A06">
      <w:pPr>
        <w:pStyle w:val="FirstParagraph"/>
      </w:pPr>
    </w:p>
    <w:p w14:paraId="1D0C18E6" w14:textId="77777777" w:rsidR="00C42A06" w:rsidRDefault="00C42A06">
      <w:pPr>
        <w:pStyle w:val="BodyText"/>
      </w:pPr>
    </w:p>
    <w:p w14:paraId="7423E713" w14:textId="77777777" w:rsidR="00C42A06" w:rsidRDefault="00000000">
      <w:pPr>
        <w:pStyle w:val="Heading2"/>
      </w:pPr>
      <w:bookmarkStart w:id="1" w:name="w-t-townshend-public-school"/>
      <w:r>
        <w:t>W T Townshend Public School</w:t>
      </w:r>
    </w:p>
    <w:p w14:paraId="2064B499" w14:textId="77777777" w:rsidR="00C42A06" w:rsidRDefault="00C42A06">
      <w:pPr>
        <w:pStyle w:val="FirstParagraph"/>
      </w:pPr>
    </w:p>
    <w:p w14:paraId="52710C40" w14:textId="77777777" w:rsidR="00C42A06" w:rsidRDefault="00C42A06">
      <w:pPr>
        <w:pStyle w:val="BodyText"/>
      </w:pPr>
    </w:p>
    <w:p w14:paraId="55EFD5B4" w14:textId="77777777" w:rsidR="00C42A06" w:rsidRDefault="00000000">
      <w:pPr>
        <w:pStyle w:val="Heading2"/>
      </w:pPr>
      <w:bookmarkStart w:id="2" w:name="grades-4-6-school-level-report"/>
      <w:bookmarkEnd w:id="1"/>
      <w:r>
        <w:t>Grades 4-6 School Level Report</w:t>
      </w:r>
    </w:p>
    <w:p w14:paraId="6CE64E27" w14:textId="77777777" w:rsidR="00C42A06" w:rsidRDefault="00C42A06">
      <w:pPr>
        <w:pStyle w:val="FirstParagraph"/>
      </w:pPr>
    </w:p>
    <w:p w14:paraId="5A51205B" w14:textId="77777777" w:rsidR="00C42A06" w:rsidRDefault="00000000">
      <w:pPr>
        <w:pStyle w:val="Heading2"/>
      </w:pPr>
      <w:bookmarkStart w:id="3" w:name="school-year"/>
      <w:bookmarkEnd w:id="2"/>
      <w:r>
        <w:rPr>
          <w:bCs/>
        </w:rPr>
        <w:t>2024–25 School Year</w:t>
      </w:r>
    </w:p>
    <w:p w14:paraId="75533C5D" w14:textId="77777777" w:rsidR="00C42A06" w:rsidRDefault="00000000">
      <w:pPr>
        <w:pStyle w:val="FirstParagraph"/>
      </w:pPr>
      <w:r>
        <w:rPr>
          <w:noProof/>
        </w:rPr>
        <w:drawing>
          <wp:inline distT="0" distB="0" distL="0" distR="0" wp14:anchorId="04A7D061" wp14:editId="34F1C3E0">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53FBEEA" w14:textId="77777777" w:rsidR="00C42A06" w:rsidRDefault="00000000">
      <w:pPr>
        <w:pStyle w:val="Heading1"/>
      </w:pPr>
      <w:bookmarkStart w:id="4" w:name="introduction-to-the-mdi"/>
      <w:bookmarkEnd w:id="0"/>
      <w:bookmarkEnd w:id="3"/>
      <w:r>
        <w:lastRenderedPageBreak/>
        <w:t>INTRODUCTION TO THE MDI</w:t>
      </w:r>
    </w:p>
    <w:p w14:paraId="498BC5B0" w14:textId="77777777" w:rsidR="00C42A06" w:rsidRDefault="00000000">
      <w:pPr>
        <w:pStyle w:val="FirstParagraph"/>
      </w:pPr>
      <w:r>
        <w:rPr>
          <w:b/>
          <w:bCs/>
        </w:rPr>
        <w:t>About Safe Caring and Inclusive School survey</w:t>
      </w:r>
    </w:p>
    <w:p w14:paraId="122BD100" w14:textId="77777777" w:rsidR="00C42A06"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5FD9B3B" w14:textId="77777777" w:rsidR="00C42A06" w:rsidRDefault="00000000">
      <w:pPr>
        <w:pStyle w:val="BodyText"/>
      </w:pPr>
      <w:r>
        <w:rPr>
          <w:b/>
          <w:bCs/>
        </w:rPr>
        <w:t>Why the Middle Years Matter?</w:t>
      </w:r>
    </w:p>
    <w:p w14:paraId="5D39030B" w14:textId="77777777" w:rsidR="00C42A06"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F36AA50" w14:textId="42998ADC" w:rsidR="00C42A06"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F30BFCB" w14:textId="77777777" w:rsidR="00C42A06" w:rsidRDefault="00000000">
      <w:pPr>
        <w:pStyle w:val="BodyText"/>
      </w:pPr>
      <w:r>
        <w:rPr>
          <w:b/>
          <w:bCs/>
        </w:rPr>
        <w:t>What is the Middle Years Development Instrument?</w:t>
      </w:r>
    </w:p>
    <w:p w14:paraId="2C3A849F" w14:textId="77777777" w:rsidR="00C42A06"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5BFE923D" w14:textId="77777777" w:rsidR="00C42A06"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03D1D21" w14:textId="77777777" w:rsidR="00C42A06"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53935533" w14:textId="77777777" w:rsidR="00C42A06" w:rsidRDefault="00000000">
      <w:r>
        <w:br w:type="page"/>
      </w:r>
    </w:p>
    <w:p w14:paraId="56387A0A" w14:textId="77777777" w:rsidR="00C42A06" w:rsidRDefault="00000000">
      <w:pPr>
        <w:pStyle w:val="Heading1"/>
      </w:pPr>
      <w:bookmarkStart w:id="5" w:name="dimensions-of-the-mdi"/>
      <w:bookmarkEnd w:id="4"/>
      <w:r>
        <w:lastRenderedPageBreak/>
        <w:t>5 DIMENSIONS OF THE MDI</w:t>
      </w:r>
    </w:p>
    <w:p w14:paraId="4FAEBCC8"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C42A06" w14:paraId="70CA7AD0"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D8D14C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862109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5247BC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3AE51B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181EF6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C42A06" w14:paraId="69DC3C7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67E7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D844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764D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5556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AA94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C42A06" w14:paraId="6EE9F37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07915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60A69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E3570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Adults in the </w:t>
            </w:r>
            <w:proofErr w:type="spellStart"/>
            <w:r>
              <w:rPr>
                <w:rFonts w:ascii="Arial" w:eastAsia="Arial" w:hAnsi="Arial" w:cs="Arial"/>
                <w:color w:val="000000"/>
              </w:rPr>
              <w:t>Neighbourhood</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8E8A8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50E7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C42A06" w14:paraId="1D3370A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E8B5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3E0A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EE11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D97C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398A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C42A06" w14:paraId="0031F5F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7626A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B619B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05E9D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E8747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C9864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C42A06" w14:paraId="5E819F1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4DA59" w14:textId="77777777" w:rsidR="00C42A06" w:rsidRDefault="00C42A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939D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D979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DC37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FC9E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C42A06" w14:paraId="37BF9DE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C074EB" w14:textId="77777777" w:rsidR="00C42A06" w:rsidRDefault="00C42A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522D1E" w14:textId="77777777" w:rsidR="00C42A06" w:rsidRDefault="00C42A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9B842" w14:textId="77777777" w:rsidR="00C42A06" w:rsidRDefault="00C42A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3E861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A9FC3" w14:textId="77777777" w:rsidR="00C42A06" w:rsidRDefault="00C42A0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4D1AA61A" w14:textId="77777777" w:rsidR="00C42A06" w:rsidRDefault="00C42A06">
      <w:pPr>
        <w:pStyle w:val="FirstParagraph"/>
      </w:pPr>
    </w:p>
    <w:p w14:paraId="126309D7" w14:textId="77777777" w:rsidR="00C42A06" w:rsidRDefault="00000000">
      <w:pPr>
        <w:pStyle w:val="BodyText"/>
      </w:pPr>
      <w:r>
        <w:rPr>
          <w:b/>
          <w:bCs/>
        </w:rPr>
        <w:t>The Well-Being Index and the Assets Indices</w:t>
      </w:r>
    </w:p>
    <w:p w14:paraId="7C7D4123" w14:textId="77777777" w:rsidR="00C42A06" w:rsidRDefault="00000000">
      <w:pPr>
        <w:pStyle w:val="BodyText"/>
      </w:pPr>
      <w:r>
        <w:rPr>
          <w:b/>
          <w:bCs/>
        </w:rPr>
        <w:t>The Well-Being Index:</w:t>
      </w:r>
      <w:r>
        <w:t xml:space="preserve"> Optimism Self-Esteem Happiness Absence of Sadness and General Health.</w:t>
      </w:r>
    </w:p>
    <w:p w14:paraId="6C38D938" w14:textId="77777777" w:rsidR="00C42A06" w:rsidRDefault="00000000">
      <w:pPr>
        <w:pStyle w:val="BodyText"/>
      </w:pPr>
      <w:r>
        <w:rPr>
          <w:b/>
          <w:bCs/>
        </w:rPr>
        <w:t>The Assets Index:</w:t>
      </w:r>
      <w:r>
        <w:t xml:space="preserve"> Adults at School, Adults in the </w:t>
      </w:r>
      <w:proofErr w:type="spellStart"/>
      <w:r>
        <w:t>Neighbourhood</w:t>
      </w:r>
      <w:proofErr w:type="spellEnd"/>
      <w:r>
        <w:t>, Adults at Home Peer Belonging, Friendship Intimacy, Eating Breakfast, Meals with Adults at Home, Frequency of Good Sleep and Organized Activities</w:t>
      </w:r>
    </w:p>
    <w:p w14:paraId="5BF21CC6" w14:textId="77777777" w:rsidR="00C42A06" w:rsidRDefault="00000000">
      <w:r>
        <w:br w:type="page"/>
      </w:r>
    </w:p>
    <w:p w14:paraId="7246B344" w14:textId="77777777" w:rsidR="00C42A06" w:rsidRDefault="00000000">
      <w:pPr>
        <w:pStyle w:val="Heading1"/>
      </w:pPr>
      <w:bookmarkStart w:id="6" w:name="about-the-data"/>
      <w:bookmarkEnd w:id="5"/>
      <w:r>
        <w:lastRenderedPageBreak/>
        <w:t>ABOUT THE DATA</w:t>
      </w:r>
    </w:p>
    <w:p w14:paraId="1D5821A7" w14:textId="77777777" w:rsidR="00C42A06" w:rsidRDefault="00000000">
      <w:pPr>
        <w:pStyle w:val="FirstParagraph"/>
      </w:pPr>
      <w:r>
        <w:t xml:space="preserve">The MDI was administered across the WRDSB in the spring of 2025. A link was sent to each student’s WRDSB email address. A total of </w:t>
      </w:r>
      <w:r>
        <w:rPr>
          <w:b/>
          <w:bCs/>
        </w:rPr>
        <w:t>225</w:t>
      </w:r>
      <w:r>
        <w:t xml:space="preserve"> students from W T Townshend Public School completed the survey. This report includes the responses of all students who voluntary participated in the survey. It also includes comparisons with Grades 4-6 Board averages.</w:t>
      </w:r>
    </w:p>
    <w:p w14:paraId="590FD783" w14:textId="77777777" w:rsidR="00C42A06" w:rsidRDefault="00000000">
      <w:pPr>
        <w:pStyle w:val="BodyText"/>
      </w:pPr>
      <w:r>
        <w:t xml:space="preserve">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w:t>
      </w:r>
      <w:proofErr w:type="spellStart"/>
      <w:r>
        <w:t>neighbourhood</w:t>
      </w:r>
      <w:proofErr w:type="spellEnd"/>
      <w:r>
        <w:t>/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FCBA03E" w14:textId="77777777" w:rsidR="00C42A06" w:rsidRDefault="00000000">
      <w:pPr>
        <w:pStyle w:val="BodyText"/>
      </w:pPr>
      <w:r>
        <w:rPr>
          <w:b/>
          <w:bCs/>
        </w:rPr>
        <w:t>Considerations when reviewing MDI data in this report</w:t>
      </w:r>
    </w:p>
    <w:p w14:paraId="51CF5AB1" w14:textId="77777777" w:rsidR="00C42A06"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AD70EEC" w14:textId="77777777" w:rsidR="00C42A06"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7642650" w14:textId="77777777" w:rsidR="00C42A06"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81E95D7" w14:textId="77777777" w:rsidR="00C42A06"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8673D95" w14:textId="77777777" w:rsidR="00C42A06"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2BB26D39" w14:textId="77777777" w:rsidR="00C42A06" w:rsidRDefault="00000000">
      <w:pPr>
        <w:pStyle w:val="BodyText"/>
      </w:pPr>
      <w:r>
        <w:rPr>
          <w:b/>
          <w:bCs/>
        </w:rPr>
        <w:t>Total Number of Respondents by Grade:</w:t>
      </w:r>
    </w:p>
    <w:p w14:paraId="7714F35A" w14:textId="77777777" w:rsidR="00C42A06" w:rsidRDefault="00000000">
      <w:pPr>
        <w:pStyle w:val="BodyText"/>
      </w:pPr>
      <w:r>
        <w:t>The number of respondents by grade may not match the total number of respondents from W T Townshend Public School, because some students selected incorrect grades and were therefore excluded from participation by grade (Table 1) but included in all other tables and charts.</w:t>
      </w:r>
    </w:p>
    <w:p w14:paraId="79C8C71E"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C42A06" w14:paraId="3917EB77"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8BBAD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8AB39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C42A06" w14:paraId="0200AD8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0FEA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574D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r>
      <w:tr w:rsidR="00C42A06" w14:paraId="688D73F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0E082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5CBB6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r w:rsidR="00C42A06" w14:paraId="324911A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5E07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1B92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bl>
    <w:p w14:paraId="38369FD0" w14:textId="77777777" w:rsidR="00C42A06" w:rsidRDefault="00000000">
      <w:r>
        <w:br w:type="page"/>
      </w:r>
    </w:p>
    <w:p w14:paraId="229DC33C" w14:textId="77777777" w:rsidR="00C42A06" w:rsidRDefault="00000000">
      <w:pPr>
        <w:pStyle w:val="Heading1"/>
      </w:pPr>
      <w:bookmarkStart w:id="7" w:name="results"/>
      <w:bookmarkEnd w:id="6"/>
      <w:r>
        <w:lastRenderedPageBreak/>
        <w:t>RESULTS</w:t>
      </w:r>
    </w:p>
    <w:p w14:paraId="19579204" w14:textId="77777777" w:rsidR="00C42A06" w:rsidRDefault="00000000">
      <w:pPr>
        <w:pStyle w:val="FirstParagraph"/>
      </w:pPr>
      <w:r>
        <w:rPr>
          <w:b/>
          <w:bCs/>
        </w:rPr>
        <w:t>DEMOGRAPHICS</w:t>
      </w:r>
      <w:r>
        <w:t xml:space="preserve"> </w:t>
      </w:r>
    </w:p>
    <w:p w14:paraId="4F89664A" w14:textId="77777777" w:rsidR="00C42A06" w:rsidRDefault="00000000">
      <w:pPr>
        <w:pStyle w:val="BodyText"/>
      </w:pPr>
      <w:r>
        <w:rPr>
          <w:b/>
          <w:bCs/>
        </w:rPr>
        <w:t>Gender Identity</w:t>
      </w:r>
    </w:p>
    <w:p w14:paraId="6525FF9E" w14:textId="77777777" w:rsidR="00C42A06"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DCC4F53"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C42A06" w14:paraId="56682F0B"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0C17D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FA7FB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02AB0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7801C2B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18A5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61C0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E175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C42A06" w14:paraId="67857B5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8A29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A2D4F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D1250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C42A06" w14:paraId="7ABBD95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8B84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169A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030C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38EE941" w14:textId="77777777" w:rsidR="00C42A06" w:rsidRDefault="00000000">
      <w:r>
        <w:br w:type="page"/>
      </w:r>
    </w:p>
    <w:p w14:paraId="6C973110" w14:textId="77777777" w:rsidR="00C42A06" w:rsidRDefault="00000000">
      <w:pPr>
        <w:pStyle w:val="BodyText"/>
      </w:pPr>
      <w:r>
        <w:rPr>
          <w:b/>
          <w:bCs/>
        </w:rPr>
        <w:lastRenderedPageBreak/>
        <w:t>Racial Identity</w:t>
      </w:r>
    </w:p>
    <w:p w14:paraId="7F421377" w14:textId="77777777" w:rsidR="00C42A06"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24F1C8B9"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C42A06" w14:paraId="7C361709"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AE2AD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AF28F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C36CE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69803BE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E9FC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4FB6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D4AE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C42A06" w14:paraId="6BD783A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8672D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F09A3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59106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42A06" w14:paraId="5010EF5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2930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E789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4E98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42A06" w14:paraId="1D07804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A8EA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FFA9C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20527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42A06" w14:paraId="224C535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2269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EA10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387C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C42A06" w14:paraId="2703E7F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25914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437A3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4112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C42A06" w14:paraId="4044F61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6581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EBCD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EF39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C42A06" w14:paraId="2BDAC9C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A2070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F4919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8296A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C42A06" w14:paraId="1E967D3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CB9B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D0E5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D468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0E4F2D62" w14:textId="77777777" w:rsidR="00C42A06" w:rsidRDefault="00000000">
      <w:r>
        <w:br w:type="page"/>
      </w:r>
    </w:p>
    <w:p w14:paraId="0E8CC020" w14:textId="77777777" w:rsidR="00C42A06" w:rsidRDefault="00000000">
      <w:pPr>
        <w:pStyle w:val="BodyText"/>
      </w:pPr>
      <w:r>
        <w:rPr>
          <w:b/>
          <w:bCs/>
        </w:rPr>
        <w:lastRenderedPageBreak/>
        <w:t>First Nations, Métis, and Inuit</w:t>
      </w:r>
    </w:p>
    <w:p w14:paraId="48B355F4" w14:textId="77777777" w:rsidR="00C42A06" w:rsidRDefault="00000000">
      <w:pPr>
        <w:pStyle w:val="BodyText"/>
      </w:pPr>
      <w:r>
        <w:t>First Nations, Métis (</w:t>
      </w:r>
      <w:proofErr w:type="spellStart"/>
      <w:r>
        <w:t>Michif</w:t>
      </w:r>
      <w:proofErr w:type="spellEnd"/>
      <w:r>
        <w:t>) and Inuit are the terms used to identify Indigenous people in the land now known as Canada. For students to identify as an Indigenous person in this survey, they do not need to have documents or papers to prove that you they are First Nations, Inuit, and/or Métis (</w:t>
      </w:r>
      <w:proofErr w:type="spellStart"/>
      <w:r>
        <w:t>Michif</w:t>
      </w:r>
      <w:proofErr w:type="spellEnd"/>
      <w:r>
        <w:t>). Students were able to select more than one Identities if identify as Indigenous. There is also an option “Prefer not to answer.”</w:t>
      </w:r>
    </w:p>
    <w:p w14:paraId="22F552AD"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w:t>
      </w:r>
      <w:proofErr w:type="spellStart"/>
      <w:r>
        <w:rPr>
          <w:rFonts w:ascii="Arial" w:eastAsia="Arial" w:hAnsi="Arial" w:cs="Arial"/>
          <w:i w:val="0"/>
          <w:color w:val="000000"/>
        </w:rPr>
        <w:t>Michif</w:t>
      </w:r>
      <w:proofErr w:type="spellEnd"/>
      <w:r>
        <w:rPr>
          <w:rFonts w:ascii="Arial" w:eastAsia="Arial" w:hAnsi="Arial" w:cs="Arial"/>
          <w:i w:val="0"/>
          <w:color w:val="000000"/>
        </w:rPr>
        <w:t>)</w:t>
      </w:r>
    </w:p>
    <w:tbl>
      <w:tblPr>
        <w:tblW w:w="0" w:type="auto"/>
        <w:jc w:val="center"/>
        <w:tblLayout w:type="fixed"/>
        <w:tblLook w:val="0420" w:firstRow="1" w:lastRow="0" w:firstColumn="0" w:lastColumn="0" w:noHBand="0" w:noVBand="1"/>
      </w:tblPr>
      <w:tblGrid>
        <w:gridCol w:w="4678"/>
        <w:gridCol w:w="1728"/>
        <w:gridCol w:w="1728"/>
      </w:tblGrid>
      <w:tr w:rsidR="00C42A06" w14:paraId="0D262E8B"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7172F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5354F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EEE07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2798316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440E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A661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B2C1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42A06" w14:paraId="5294F01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AE56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w:t>
            </w:r>
            <w:proofErr w:type="spellStart"/>
            <w:r>
              <w:rPr>
                <w:rFonts w:ascii="Arial" w:eastAsia="Arial" w:hAnsi="Arial" w:cs="Arial"/>
                <w:color w:val="000000"/>
              </w:rPr>
              <w:t>Michif</w:t>
            </w:r>
            <w:proofErr w:type="spellEnd"/>
            <w:r>
              <w:rPr>
                <w:rFonts w:ascii="Arial" w:eastAsia="Arial" w:hAnsi="Arial" w:cs="Arial"/>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E6D6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26E7B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42A06" w14:paraId="1A067A1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B5F3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FEDE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5E67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5873DB8" w14:textId="77777777" w:rsidR="00C42A06" w:rsidRDefault="00000000">
      <w:pPr>
        <w:pStyle w:val="BodyText"/>
      </w:pPr>
      <w:r>
        <w:rPr>
          <w:b/>
          <w:bCs/>
        </w:rPr>
        <w:t>Languages at Home</w:t>
      </w:r>
    </w:p>
    <w:p w14:paraId="30578281" w14:textId="77777777" w:rsidR="00C42A06" w:rsidRDefault="00000000">
      <w:pPr>
        <w:pStyle w:val="BodyText"/>
      </w:pPr>
      <w:r>
        <w:t>Students were able to select more than one language spoken at home. There is also an option “Prefer not to answer.”</w:t>
      </w:r>
    </w:p>
    <w:p w14:paraId="28364D5B"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C42A06" w14:paraId="360D240B"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42624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C0AC1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978D1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1D5BB0C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C8EA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9F35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9137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C42A06" w14:paraId="19FDBC4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9A0DF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5F19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E18D7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C42A06" w14:paraId="27BB886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C5DF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D775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9123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606C2CB5" w14:textId="77777777" w:rsidR="00C42A06" w:rsidRDefault="00000000">
      <w:r>
        <w:br w:type="page"/>
      </w:r>
    </w:p>
    <w:p w14:paraId="30FC076D" w14:textId="77777777" w:rsidR="00C42A06" w:rsidRDefault="00000000">
      <w:pPr>
        <w:pStyle w:val="BodyText"/>
      </w:pPr>
      <w:r>
        <w:rPr>
          <w:b/>
          <w:bCs/>
        </w:rPr>
        <w:lastRenderedPageBreak/>
        <w:t>Person with a disability</w:t>
      </w:r>
    </w:p>
    <w:p w14:paraId="4FB5BB1C" w14:textId="77777777" w:rsidR="00C42A06" w:rsidRDefault="00000000">
      <w:pPr>
        <w:pStyle w:val="BodyText"/>
      </w:pPr>
      <w:r>
        <w:t xml:space="preserve">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w:t>
      </w:r>
      <w:proofErr w:type="gramStart"/>
      <w:r>
        <w:t>are able to</w:t>
      </w:r>
      <w:proofErr w:type="gramEnd"/>
      <w:r>
        <w:t xml:space="preserve"> select one option (Yes, </w:t>
      </w:r>
      <w:proofErr w:type="gramStart"/>
      <w:r>
        <w:t>No</w:t>
      </w:r>
      <w:proofErr w:type="gramEnd"/>
      <w:r>
        <w:t xml:space="preserve">, </w:t>
      </w:r>
      <w:proofErr w:type="gramStart"/>
      <w:r>
        <w:t>Not</w:t>
      </w:r>
      <w:proofErr w:type="gramEnd"/>
      <w:r>
        <w:t xml:space="preserve"> sure, </w:t>
      </w:r>
      <w:proofErr w:type="gramStart"/>
      <w:r>
        <w:t>Prefer</w:t>
      </w:r>
      <w:proofErr w:type="gramEnd"/>
      <w:r>
        <w:t xml:space="preserve"> not to answer).</w:t>
      </w:r>
    </w:p>
    <w:p w14:paraId="09D80B33"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C42A06" w14:paraId="513C28D9"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3257D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60319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5C267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0A170DA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7FE9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E1CE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7990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42A06" w14:paraId="3FFDA7F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7333D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98316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ABC05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C42A06" w14:paraId="45B34DE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22501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7E25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2145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0AC11FB8" w14:textId="77777777" w:rsidR="00C42A06" w:rsidRDefault="00000000">
      <w:pPr>
        <w:pStyle w:val="BodyText"/>
      </w:pPr>
      <w:r>
        <w:rPr>
          <w:b/>
          <w:bCs/>
        </w:rPr>
        <w:t>Students born in another country outside of Canada</w:t>
      </w:r>
    </w:p>
    <w:p w14:paraId="2DEA862D" w14:textId="77777777" w:rsidR="00C42A06" w:rsidRDefault="00000000">
      <w:pPr>
        <w:pStyle w:val="BodyText"/>
      </w:pPr>
      <w:r>
        <w:t xml:space="preserve">Students were able to select one option (Yes, </w:t>
      </w:r>
      <w:proofErr w:type="gramStart"/>
      <w:r>
        <w:t>No</w:t>
      </w:r>
      <w:proofErr w:type="gramEnd"/>
      <w:r>
        <w:t xml:space="preserve">, Don’t Know, </w:t>
      </w:r>
      <w:proofErr w:type="gramStart"/>
      <w:r>
        <w:t>Prefer</w:t>
      </w:r>
      <w:proofErr w:type="gramEnd"/>
      <w:r>
        <w:t xml:space="preserve"> not to answer).</w:t>
      </w:r>
    </w:p>
    <w:p w14:paraId="192A25E5"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C42A06" w14:paraId="634A5F76"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FC88D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1AD1A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EB132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2284EBF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D16B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D7D6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12CE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C42A06" w14:paraId="2A0F49F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C5BB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722D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3F93A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C42A06" w14:paraId="47851526"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4CD8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DEDF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E02F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78934F6" w14:textId="77777777" w:rsidR="00C42A06" w:rsidRDefault="00000000">
      <w:r>
        <w:br w:type="page"/>
      </w:r>
    </w:p>
    <w:p w14:paraId="45C19942" w14:textId="77777777" w:rsidR="00C42A06" w:rsidRDefault="00000000">
      <w:pPr>
        <w:pStyle w:val="Heading1"/>
      </w:pPr>
      <w:bookmarkStart w:id="8" w:name="the-well-being-and-assets-indices"/>
      <w:bookmarkEnd w:id="7"/>
      <w:r>
        <w:lastRenderedPageBreak/>
        <w:t>THE WELL-BEING AND ASSETS INDICES</w:t>
      </w:r>
    </w:p>
    <w:p w14:paraId="2F21554A" w14:textId="77777777" w:rsidR="00C42A06"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CD1C955" w14:textId="77777777" w:rsidR="00C42A06" w:rsidRDefault="00000000">
      <w:pPr>
        <w:pStyle w:val="BodyText"/>
      </w:pPr>
      <w:r>
        <w:t>Table 8 and Table 9 illustrate the relationship between MDI dimensions and measures, and highlights which measures contribute to the Well-Being and Assets Indices.</w:t>
      </w:r>
    </w:p>
    <w:p w14:paraId="0725865E" w14:textId="77777777" w:rsidR="00C42A06" w:rsidRDefault="00000000">
      <w:pPr>
        <w:pStyle w:val="BodyText"/>
      </w:pPr>
      <w:r>
        <w:rPr>
          <w:b/>
          <w:bCs/>
        </w:rPr>
        <w:t>THE WELL-BEING INDEX</w:t>
      </w:r>
    </w:p>
    <w:p w14:paraId="45A07860" w14:textId="77777777" w:rsidR="00C42A06"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836C581" w14:textId="77777777" w:rsidR="00C42A06"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843BC68"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C42A06" w14:paraId="0EBFC2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9FB3C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 xml:space="preserve">Distribution of respondents by </w:t>
            </w:r>
            <w:proofErr w:type="spellStart"/>
            <w:r>
              <w:rPr>
                <w:rFonts w:ascii="Arial" w:eastAsia="Arial" w:hAnsi="Arial" w:cs="Arial"/>
                <w:b/>
                <w:color w:val="000000"/>
              </w:rPr>
              <w:t>WellBeing</w:t>
            </w:r>
            <w:proofErr w:type="spellEnd"/>
            <w:r>
              <w:rPr>
                <w:rFonts w:ascii="Arial" w:eastAsia="Arial" w:hAnsi="Arial" w:cs="Arial"/>
                <w:b/>
                <w:color w:val="000000"/>
              </w:rPr>
              <w:t xml:space="preserve"> Index</w:t>
            </w:r>
          </w:p>
        </w:tc>
      </w:tr>
      <w:tr w:rsidR="00C42A06" w14:paraId="0728D9E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82D13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A0386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A11ED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40705E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C249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4C57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855C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42A06" w14:paraId="6DC048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EE194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4D66C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6BD46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42A06" w14:paraId="5F5A59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B96C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4E0A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B70F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C42A06" w14:paraId="1A2FC15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1DCC3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5189692" w14:textId="77777777" w:rsidR="00C42A06" w:rsidRDefault="00000000">
      <w:r>
        <w:br w:type="page"/>
      </w:r>
    </w:p>
    <w:p w14:paraId="0B553DD4" w14:textId="77777777" w:rsidR="00C42A06" w:rsidRDefault="00000000">
      <w:pPr>
        <w:pStyle w:val="BodyText"/>
      </w:pPr>
      <w:r>
        <w:rPr>
          <w:b/>
          <w:bCs/>
        </w:rPr>
        <w:lastRenderedPageBreak/>
        <w:t>THE ASSETS INDEX</w:t>
      </w:r>
    </w:p>
    <w:p w14:paraId="603198DF" w14:textId="77777777" w:rsidR="00C42A06"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69C29F51" w14:textId="77777777" w:rsidR="00C42A06"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A66CD60"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C42A06" w14:paraId="65521921"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4E1CBBF"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C42A06" w14:paraId="429669EB"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99AF06A"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805DBC9"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3CDA096"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C42A06" w14:paraId="19C28AC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A2488"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825CF"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F5D13"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C42A06" w14:paraId="42EDDFF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53BFB3"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EE1F14"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2B0F11"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C42A06" w14:paraId="61C1544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69419"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C5CDA"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2BB89"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C42A06" w14:paraId="7CDF1B2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CB1C02"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FE4801"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1D0896" w14:textId="77777777" w:rsidR="00C42A0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C42A06" w14:paraId="09376F20"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20F3D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EAEE74F" w14:textId="77777777" w:rsidR="00C42A06" w:rsidRDefault="00000000">
      <w:r>
        <w:br w:type="page"/>
      </w:r>
    </w:p>
    <w:p w14:paraId="06EC7C86" w14:textId="77777777" w:rsidR="00C42A06" w:rsidRDefault="00000000">
      <w:pPr>
        <w:pStyle w:val="Heading1"/>
      </w:pPr>
      <w:bookmarkStart w:id="9" w:name="social-emotional-development"/>
      <w:bookmarkEnd w:id="8"/>
      <w:r>
        <w:lastRenderedPageBreak/>
        <w:t>SOCIAL &amp; EMOTIONAL DEVELOPMENT</w:t>
      </w:r>
    </w:p>
    <w:p w14:paraId="3971C459" w14:textId="77777777" w:rsidR="00C42A06" w:rsidRDefault="00000000">
      <w:pPr>
        <w:pStyle w:val="FirstParagraph"/>
      </w:pPr>
      <w:r>
        <w:t xml:space="preserve">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w:t>
      </w:r>
      <w:proofErr w:type="spellStart"/>
      <w:r>
        <w:t>behaviour</w:t>
      </w:r>
      <w:proofErr w:type="spellEnd"/>
      <w:r>
        <w:t>. Opportunities to develop social and emotional skills can be created in many supportive environments: at school with teachers and peers, in the home with elders, family or caregivers, and during after-school programs with community members.</w:t>
      </w:r>
    </w:p>
    <w:p w14:paraId="5C864F7D" w14:textId="77777777" w:rsidR="00C42A06" w:rsidRDefault="00C42A06">
      <w:pPr>
        <w:pStyle w:val="BodyText"/>
      </w:pPr>
    </w:p>
    <w:p w14:paraId="27A4615A"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C42A06" w14:paraId="350D18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37859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C42A06" w14:paraId="1EF98A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7198C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FEDF8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D365E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086BFD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C03C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954D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87F6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C42A06" w14:paraId="350BD3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E970C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8EC4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ADDD3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42A06" w14:paraId="317A20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25E7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EB64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37A5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54EB19E" w14:textId="77777777" w:rsidR="00C42A06" w:rsidRDefault="00000000">
      <w:pPr>
        <w:pStyle w:val="BodyText"/>
      </w:pPr>
      <w:r>
        <w:t xml:space="preserve"> </w:t>
      </w:r>
    </w:p>
    <w:p w14:paraId="2700BBBD"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C42A06" w14:paraId="40BDF7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2F041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C42A06" w14:paraId="4F88DFB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CD967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1305D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D3C71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32118D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A878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F2EE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6FF0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C42A06" w14:paraId="18D4B3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7B986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9331D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ECC1D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42A06" w14:paraId="367E73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9BFD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04C4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4C199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C2B4193" w14:textId="77777777" w:rsidR="00C42A06" w:rsidRDefault="00000000">
      <w:r>
        <w:br w:type="page"/>
      </w:r>
    </w:p>
    <w:p w14:paraId="127F806B"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C42A06" w14:paraId="605E70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6E3E7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C42A06" w14:paraId="006880D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0A38B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2DB70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D2F0B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382CBF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4212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7EB7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0515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C42A06" w14:paraId="449ADA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CDF06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8D632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22D6E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42A06" w14:paraId="4869E1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742E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F599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CA10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10C57C0" w14:textId="77777777" w:rsidR="00C42A06" w:rsidRDefault="00C42A06">
      <w:pPr>
        <w:pStyle w:val="BodyText"/>
      </w:pPr>
    </w:p>
    <w:p w14:paraId="718F2BC0"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C42A06" w14:paraId="1CBE221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8E5E2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C42A06" w14:paraId="34D0D2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2E506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CF51E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86575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4DF0D0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4D60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3496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4724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C42A06" w14:paraId="25B0B6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DC25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5BB0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4EE8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42A06" w14:paraId="27CD49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26C1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93AA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B9DB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981B2B8" w14:textId="77777777" w:rsidR="00C42A06" w:rsidRDefault="00000000">
      <w:r>
        <w:br w:type="page"/>
      </w:r>
    </w:p>
    <w:p w14:paraId="4FB1E29B" w14:textId="77777777" w:rsidR="00C42A06" w:rsidRDefault="00000000">
      <w:pPr>
        <w:pStyle w:val="Heading1"/>
      </w:pPr>
      <w:bookmarkStart w:id="10" w:name="physical-health-and-well-being"/>
      <w:bookmarkEnd w:id="9"/>
      <w:r>
        <w:lastRenderedPageBreak/>
        <w:t>PHYSICAL HEALTH AND WELL-BEING</w:t>
      </w:r>
    </w:p>
    <w:p w14:paraId="764F4320" w14:textId="77777777" w:rsidR="00C42A06"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59CF1544" w14:textId="77777777" w:rsidR="00C42A06" w:rsidRDefault="00C42A06">
      <w:pPr>
        <w:pStyle w:val="BodyText"/>
      </w:pPr>
    </w:p>
    <w:p w14:paraId="786FA83E"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C42A06" w14:paraId="16C2A8F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964AD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C42A06" w14:paraId="764FB0F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D9243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4EF79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7D631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270A2E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4C95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E330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8748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42A06" w14:paraId="14EDB3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8D42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10859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E0962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C42A06" w14:paraId="5020AA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F2B6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FF05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349B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02F79B8" w14:textId="77777777" w:rsidR="00C42A06" w:rsidRDefault="00C42A06">
      <w:pPr>
        <w:pStyle w:val="BodyText"/>
      </w:pPr>
    </w:p>
    <w:p w14:paraId="085D4AFC"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C42A06" w14:paraId="1F7E1D6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124F6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C42A06" w14:paraId="6943F3F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3AEEB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E54E8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018B2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37F039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234C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0648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E6B8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42A06" w14:paraId="740637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D49EE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E053F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01FAF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C42A06" w14:paraId="668EFE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2FBA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D085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4CC5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6C405AD" w14:textId="77777777" w:rsidR="00C42A06" w:rsidRDefault="00000000">
      <w:r>
        <w:br w:type="page"/>
      </w:r>
    </w:p>
    <w:p w14:paraId="791A8267"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C42A06" w14:paraId="53E51D4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09B15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C42A06" w14:paraId="2B575B4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A0783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2FDC6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2609E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3335C6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6B57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D7AA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6382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42A06" w14:paraId="037200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1F3A3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0A12B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7C1D0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42A06" w14:paraId="1EB99D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AD2E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9A7F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E2DA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1E7CEA3" w14:textId="77777777" w:rsidR="00C42A06" w:rsidRDefault="00000000">
      <w:pPr>
        <w:pStyle w:val="BodyText"/>
      </w:pPr>
      <w:r>
        <w:t xml:space="preserve"> </w:t>
      </w:r>
    </w:p>
    <w:p w14:paraId="44EF2525"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C42A06" w14:paraId="772C5F0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70E5C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C42A06" w14:paraId="5BD22F2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4792C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D684F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B85CF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2FAA4F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83F2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B1C9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4EF3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C42A06" w14:paraId="060DFD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AB3EC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4D15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30613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42A06" w14:paraId="44F095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8852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8A59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4B6A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CB20DA9" w14:textId="77777777" w:rsidR="00C42A06" w:rsidRDefault="00000000">
      <w:r>
        <w:br w:type="page"/>
      </w:r>
    </w:p>
    <w:p w14:paraId="35C2E616" w14:textId="77777777" w:rsidR="00C42A06" w:rsidRDefault="00000000">
      <w:pPr>
        <w:pStyle w:val="Heading1"/>
      </w:pPr>
      <w:bookmarkStart w:id="11" w:name="connectedness"/>
      <w:bookmarkEnd w:id="10"/>
      <w:r>
        <w:lastRenderedPageBreak/>
        <w:t>CONNECTEDNESS</w:t>
      </w:r>
    </w:p>
    <w:p w14:paraId="11019DBB" w14:textId="77777777" w:rsidR="00C42A06"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60CCA35" w14:textId="77777777" w:rsidR="00C42A06"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33B5FA5E" w14:textId="77777777" w:rsidR="00C42A06" w:rsidRDefault="00C42A06">
      <w:pPr>
        <w:pStyle w:val="BodyText"/>
      </w:pPr>
    </w:p>
    <w:p w14:paraId="6752BAF1"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C42A06" w14:paraId="3DEEC3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DAA4B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C42A06" w14:paraId="36A44B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DA3A8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05446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1F30E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3B2500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682C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31E7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3F0A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C42A06" w14:paraId="02D5C5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A25DE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8D81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678D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42A06" w14:paraId="70C7DB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7641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8F49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C5B5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E44B22E" w14:textId="77777777" w:rsidR="00C42A06" w:rsidRDefault="00000000">
      <w:r>
        <w:br w:type="page"/>
      </w:r>
    </w:p>
    <w:p w14:paraId="6C745943"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 xml:space="preserve">Table 19: Adults in the </w:t>
      </w:r>
      <w:proofErr w:type="spellStart"/>
      <w:r>
        <w:rPr>
          <w:rFonts w:ascii="Arial" w:eastAsia="Arial" w:hAnsi="Arial" w:cs="Arial"/>
          <w:i w:val="0"/>
          <w:color w:val="000000"/>
        </w:rPr>
        <w:t>Neighbourhood</w:t>
      </w:r>
      <w:proofErr w:type="spellEnd"/>
    </w:p>
    <w:tbl>
      <w:tblPr>
        <w:tblW w:w="0" w:type="auto"/>
        <w:jc w:val="center"/>
        <w:tblLayout w:type="fixed"/>
        <w:tblLook w:val="0420" w:firstRow="1" w:lastRow="0" w:firstColumn="0" w:lastColumn="0" w:noHBand="0" w:noVBand="1"/>
      </w:tblPr>
      <w:tblGrid>
        <w:gridCol w:w="3878"/>
        <w:gridCol w:w="1728"/>
        <w:gridCol w:w="1728"/>
      </w:tblGrid>
      <w:tr w:rsidR="00C42A06" w14:paraId="50815B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91554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 xml:space="preserve">Adults in the </w:t>
            </w:r>
            <w:proofErr w:type="spellStart"/>
            <w:r>
              <w:rPr>
                <w:rFonts w:ascii="Arial" w:eastAsia="Arial" w:hAnsi="Arial" w:cs="Arial"/>
                <w:b/>
                <w:color w:val="000000"/>
              </w:rPr>
              <w:t>Neighbourhood</w:t>
            </w:r>
            <w:proofErr w:type="spellEnd"/>
            <w:r>
              <w:rPr>
                <w:rFonts w:ascii="Arial" w:eastAsia="Arial" w:hAnsi="Arial" w:cs="Arial"/>
                <w:b/>
                <w:color w:val="000000"/>
              </w:rPr>
              <w:t xml:space="preserve">: Assesses the quality of relationships students have with the adults they interact with in their </w:t>
            </w:r>
            <w:proofErr w:type="spellStart"/>
            <w:r>
              <w:rPr>
                <w:rFonts w:ascii="Arial" w:eastAsia="Arial" w:hAnsi="Arial" w:cs="Arial"/>
                <w:b/>
                <w:color w:val="000000"/>
              </w:rPr>
              <w:t>neighbourhood</w:t>
            </w:r>
            <w:proofErr w:type="spellEnd"/>
            <w:r>
              <w:rPr>
                <w:rFonts w:ascii="Arial" w:eastAsia="Arial" w:hAnsi="Arial" w:cs="Arial"/>
                <w:b/>
                <w:color w:val="000000"/>
              </w:rPr>
              <w:t xml:space="preserve"> or community. e.g. “In my </w:t>
            </w:r>
            <w:proofErr w:type="spellStart"/>
            <w:r>
              <w:rPr>
                <w:rFonts w:ascii="Arial" w:eastAsia="Arial" w:hAnsi="Arial" w:cs="Arial"/>
                <w:b/>
                <w:color w:val="000000"/>
              </w:rPr>
              <w:t>neighbourhood</w:t>
            </w:r>
            <w:proofErr w:type="spellEnd"/>
            <w:r>
              <w:rPr>
                <w:rFonts w:ascii="Arial" w:eastAsia="Arial" w:hAnsi="Arial" w:cs="Arial"/>
                <w:b/>
                <w:color w:val="000000"/>
              </w:rPr>
              <w:t>/community there is an adult who really cares about me.”</w:t>
            </w:r>
          </w:p>
        </w:tc>
      </w:tr>
      <w:tr w:rsidR="00C42A06" w14:paraId="7E1D5D3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8E44B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EF995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D99B0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1BB99C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EFD8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1BE9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9CC2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C42A06" w14:paraId="3B0450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A68A9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202B2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23947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42A06" w14:paraId="69CADB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BEC8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E227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D92E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64A0CFB" w14:textId="77777777" w:rsidR="00C42A06" w:rsidRDefault="00C42A06">
      <w:pPr>
        <w:pStyle w:val="BodyText"/>
      </w:pPr>
    </w:p>
    <w:p w14:paraId="01E0ADCA"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C42A06" w14:paraId="43EC16E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77BF2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C42A06" w14:paraId="7195A5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386CF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B85A8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74D17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6561F1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3E66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AA61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3257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C42A06" w14:paraId="1879D6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7D3A9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E8B4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2E2F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42A06" w14:paraId="567535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905F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6CA1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2D93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98DAEDD" w14:textId="77777777" w:rsidR="00C42A06" w:rsidRDefault="00000000">
      <w:r>
        <w:br w:type="page"/>
      </w:r>
    </w:p>
    <w:p w14:paraId="7B7A5250" w14:textId="77777777" w:rsidR="00C42A06" w:rsidRDefault="00000000">
      <w:pPr>
        <w:pStyle w:val="BodyText"/>
      </w:pPr>
      <w:r>
        <w:rPr>
          <w:b/>
          <w:bCs/>
        </w:rPr>
        <w:lastRenderedPageBreak/>
        <w:t>CONNECTEDNESS WITH PEERS</w:t>
      </w:r>
    </w:p>
    <w:p w14:paraId="1EB4B4D6"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C42A06" w14:paraId="70F7540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8A2D4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C42A06" w14:paraId="3471C4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5F97F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54B4B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A5CB3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7B2945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9270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9FC0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54D0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C42A06" w14:paraId="195E52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5F53D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217DD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E53CE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C42A06" w14:paraId="7A6CB8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6419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E0A2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94A8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37FED8BA" w14:textId="77777777" w:rsidR="00C42A06" w:rsidRDefault="00C42A06">
      <w:pPr>
        <w:pStyle w:val="BodyText"/>
      </w:pPr>
    </w:p>
    <w:p w14:paraId="46CD2AD1"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C42A06" w14:paraId="6C8D76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F0663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C42A06" w14:paraId="566D1E0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18A8D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10DBF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D2CF7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28F2A0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6F09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924E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98D6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C42A06" w14:paraId="228E46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FF7BA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37D4B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E9487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42A06" w14:paraId="1DAF7D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E7E6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36EF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59D4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070F62B" w14:textId="77777777" w:rsidR="00C42A06" w:rsidRDefault="00000000">
      <w:r>
        <w:br w:type="page"/>
      </w:r>
    </w:p>
    <w:p w14:paraId="38A0CF4D" w14:textId="77777777" w:rsidR="00C42A06" w:rsidRDefault="00000000">
      <w:pPr>
        <w:pStyle w:val="Heading1"/>
      </w:pPr>
      <w:bookmarkStart w:id="12" w:name="use-of-after-school-time"/>
      <w:bookmarkEnd w:id="11"/>
      <w:r>
        <w:lastRenderedPageBreak/>
        <w:t>USE OF AFTER-SCHOOL TIME</w:t>
      </w:r>
    </w:p>
    <w:p w14:paraId="0C3D843C" w14:textId="77777777" w:rsidR="00C42A06"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2F069B4F" w14:textId="77777777" w:rsidR="00C42A06" w:rsidRDefault="00000000">
      <w:pPr>
        <w:pStyle w:val="BodyText"/>
      </w:pPr>
      <w:r>
        <w:rPr>
          <w:b/>
          <w:bCs/>
        </w:rPr>
        <w:t>How students Spend Their Time</w:t>
      </w:r>
    </w:p>
    <w:p w14:paraId="2B80F14E"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C42A06" w14:paraId="3C797B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B5FB6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C42A06" w14:paraId="1C577F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7082C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559C4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8378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6EF009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E625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F5CA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148B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C42A06" w14:paraId="1248F8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A0860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421B4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1E164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42A06" w14:paraId="555E2B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829A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3100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BFD3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8AA60E6" w14:textId="77777777" w:rsidR="00C42A06" w:rsidRDefault="00C42A06">
      <w:pPr>
        <w:pStyle w:val="BodyText"/>
      </w:pPr>
    </w:p>
    <w:p w14:paraId="5B5406FC"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C42A06" w14:paraId="3713C8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9CCA9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C42A06" w14:paraId="04C613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EEC7C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741A4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21EE7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187FA2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E133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3FB5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F55E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C42A06" w14:paraId="1B03E3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94DC5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D7232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6D0FC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42A06" w14:paraId="716A29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C3A0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C3BF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68AD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10C0950C" w14:textId="77777777" w:rsidR="00C42A06" w:rsidRDefault="00C42A06">
      <w:pPr>
        <w:pStyle w:val="BodyText"/>
      </w:pPr>
    </w:p>
    <w:p w14:paraId="4722A7E1"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C42A06" w14:paraId="6C47B4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8F374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C42A06" w14:paraId="663BFF7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E902D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1ECC3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8E541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3C9693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3882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A8AB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987A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42A06" w14:paraId="565BEA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A549F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12CED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94CBD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42A06" w14:paraId="4B365A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2D27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1D27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2E20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F47052C" w14:textId="77777777" w:rsidR="00C42A06" w:rsidRDefault="00C42A06">
      <w:pPr>
        <w:pStyle w:val="BodyText"/>
      </w:pPr>
    </w:p>
    <w:p w14:paraId="629E75D9"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C42A06" w14:paraId="6F297B1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1BF24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C42A06" w14:paraId="1E4432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3BBF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2E6C0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F4754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71508A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1850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9506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E911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42A06" w14:paraId="46A87E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D6845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9ED0E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C0C73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42A06" w14:paraId="2EF143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F7A1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B079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EF9C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78C6AB03" w14:textId="77777777" w:rsidR="00C42A06" w:rsidRDefault="00000000">
      <w:r>
        <w:br w:type="page"/>
      </w:r>
    </w:p>
    <w:p w14:paraId="789B97D5"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42A06" w14:paraId="604E449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1CCF6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C42A06" w14:paraId="01DEE74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AB27D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23E65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47F71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02DE8F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B68E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5600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10CA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42A06" w14:paraId="270D28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4242D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C04D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233DF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C42A06" w14:paraId="6D3D90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9455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65B5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A398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6DD4385F" w14:textId="77777777" w:rsidR="00C42A06" w:rsidRDefault="00C42A06">
      <w:pPr>
        <w:pStyle w:val="BodyText"/>
      </w:pPr>
    </w:p>
    <w:p w14:paraId="01839338"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42A06" w14:paraId="14FB05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B384D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C42A06" w14:paraId="369F04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134C8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6B121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121E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795F28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F6F3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9B2B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A29B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C42A06" w14:paraId="307A45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9D9F8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FCF89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9CC2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42A06" w14:paraId="51E1F1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B66C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2749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FF40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63EE71D6" w14:textId="77777777" w:rsidR="00C42A06" w:rsidRDefault="00000000">
      <w:r>
        <w:br w:type="page"/>
      </w:r>
    </w:p>
    <w:p w14:paraId="4D920FCF" w14:textId="77777777" w:rsidR="00C42A06" w:rsidRDefault="00000000">
      <w:pPr>
        <w:pStyle w:val="Heading1"/>
      </w:pPr>
      <w:bookmarkStart w:id="13" w:name="school-experiences"/>
      <w:bookmarkEnd w:id="12"/>
      <w:r>
        <w:lastRenderedPageBreak/>
        <w:t>SCHOOL EXPERIENCES</w:t>
      </w:r>
    </w:p>
    <w:p w14:paraId="777555B5" w14:textId="705EB3D5" w:rsidR="00C42A06" w:rsidRDefault="00000000">
      <w:pPr>
        <w:pStyle w:val="FirstParagraph"/>
      </w:pPr>
      <w:r>
        <w:t xml:space="preserve">Student’s school experiences are important for their personal well-being and academic success. When students have positive experiences at </w:t>
      </w:r>
      <w:r w:rsidR="007E7545">
        <w:t>school,</w:t>
      </w:r>
      <w:r>
        <w:t xml:space="preserve">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B65F4F7"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C42A06" w14:paraId="0B6BDF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739D7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C42A06" w14:paraId="26E831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70D1B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29C8C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081A5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2CFB4F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8CBD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1E3E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20AF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C42A06" w14:paraId="666D16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2A288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62A65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94B19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42A06" w14:paraId="566C74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5DA6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8FD8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423C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9C07CCD" w14:textId="77777777" w:rsidR="00C42A06" w:rsidRDefault="00C42A06">
      <w:pPr>
        <w:pStyle w:val="BodyText"/>
      </w:pPr>
    </w:p>
    <w:p w14:paraId="088078B4"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C42A06" w14:paraId="674E449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A335A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C42A06" w14:paraId="25E2B08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A98D6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A16AC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8A120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4079A0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AC29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7363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82B1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C42A06" w14:paraId="36F885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11AFA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8C260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BD99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42A06" w14:paraId="6220B0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31B7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2064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81F2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B10BC79" w14:textId="77777777" w:rsidR="00C42A06" w:rsidRDefault="00000000">
      <w:r>
        <w:br w:type="page"/>
      </w:r>
    </w:p>
    <w:p w14:paraId="6C1B3E6D" w14:textId="77777777" w:rsidR="00C42A06" w:rsidRDefault="00000000">
      <w:pPr>
        <w:pStyle w:val="BodyText"/>
      </w:pPr>
      <w:r>
        <w:rPr>
          <w:b/>
          <w:bCs/>
        </w:rPr>
        <w:lastRenderedPageBreak/>
        <w:t>VICTIMIZATION AND BULLYING AT SCHOOL</w:t>
      </w:r>
    </w:p>
    <w:p w14:paraId="6C36DEF2" w14:textId="77777777" w:rsidR="00C42A06" w:rsidRDefault="00000000">
      <w:pPr>
        <w:pStyle w:val="BodyText"/>
      </w:pPr>
      <w:r>
        <w:t xml:space="preserve">Bullying is a distinct form of aggressive </w:t>
      </w:r>
      <w:proofErr w:type="spellStart"/>
      <w:r>
        <w:t>behaviour</w:t>
      </w:r>
      <w:proofErr w:type="spellEnd"/>
      <w:r>
        <w:t xml:space="preserve">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013D3CA" w14:textId="77777777" w:rsidR="00C42A06" w:rsidRDefault="00000000">
      <w:pPr>
        <w:pStyle w:val="BodyText"/>
      </w:pPr>
      <w:r>
        <w:t xml:space="preserve"> </w:t>
      </w:r>
    </w:p>
    <w:p w14:paraId="63B0B92F"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C42A06" w14:paraId="2BA34B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BD20E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C42A06" w14:paraId="48A718F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9A1F6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B4B00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D1DA0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5B8A84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47E8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7355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565A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42A06" w14:paraId="40BBC2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0436C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B55D9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D4047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42A06" w14:paraId="6E107A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3E1C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99CD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275D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42A06" w14:paraId="647E83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B6F1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09E5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74E2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42A06" w14:paraId="23521F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8707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08E9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B9B5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07F4C5C" w14:textId="77777777" w:rsidR="00C42A06" w:rsidRDefault="00000000">
      <w:r>
        <w:br w:type="page"/>
      </w:r>
    </w:p>
    <w:p w14:paraId="4EA13632" w14:textId="77777777" w:rsidR="00C42A06" w:rsidRDefault="00C42A06">
      <w:pPr>
        <w:pStyle w:val="BodyText"/>
      </w:pPr>
    </w:p>
    <w:p w14:paraId="19A8EEAA"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C42A06" w14:paraId="11E6E7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D8A2B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C42A06" w14:paraId="11013D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471DB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4D25D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B20F4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7ED97A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BC42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C185F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DB86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C42A06" w14:paraId="755218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6FE7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9D695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DFBC9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42A06" w14:paraId="3DB1D3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6B9A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E5D1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6387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C42A06" w14:paraId="1CAF65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1BEDA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78451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FEF95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42A06" w14:paraId="6BB792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B42E2"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17F4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D13A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C69343C" w14:textId="77777777" w:rsidR="00C42A06" w:rsidRDefault="00000000">
      <w:pPr>
        <w:pStyle w:val="BodyText"/>
      </w:pPr>
      <w:r>
        <w:t xml:space="preserve"> </w:t>
      </w:r>
    </w:p>
    <w:p w14:paraId="6B05D602"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C42A06" w14:paraId="674DB0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F0007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r>
            <w:proofErr w:type="spellStart"/>
            <w:r>
              <w:rPr>
                <w:rFonts w:ascii="Arial" w:eastAsia="Arial" w:hAnsi="Arial" w:cs="Arial"/>
                <w:b/>
                <w:color w:val="000000"/>
              </w:rPr>
              <w:t>rumours</w:t>
            </w:r>
            <w:proofErr w:type="spellEnd"/>
            <w:r>
              <w:rPr>
                <w:rFonts w:ascii="Arial" w:eastAsia="Arial" w:hAnsi="Arial" w:cs="Arial"/>
                <w:b/>
                <w:color w:val="000000"/>
              </w:rPr>
              <w:t xml:space="preserve"> about you, or made you look foolish.</w:t>
            </w:r>
          </w:p>
        </w:tc>
      </w:tr>
      <w:tr w:rsidR="00C42A06" w14:paraId="33151BC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71CEE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1BEFC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C9858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43B40E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8A6C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2B3D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A755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C42A06" w14:paraId="1E7DE4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8ED01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1125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9585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42A06" w14:paraId="173C4B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60037"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315A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248B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42A06" w14:paraId="29F0F7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39ACD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A7D97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4DA648"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42A06" w14:paraId="32DFD6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12CA5"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5A87C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72B2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038C4CF" w14:textId="77777777" w:rsidR="00C42A06" w:rsidRDefault="00000000">
      <w:r>
        <w:br w:type="page"/>
      </w:r>
    </w:p>
    <w:p w14:paraId="2CE3247F" w14:textId="77777777" w:rsidR="00C42A06" w:rsidRDefault="00C42A06">
      <w:pPr>
        <w:pStyle w:val="BodyText"/>
      </w:pPr>
    </w:p>
    <w:p w14:paraId="20FBFA2D"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C42A06" w14:paraId="472F6A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B9423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C42A06" w14:paraId="0F0192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03E4E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71B25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D3521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66FD9C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B681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4FC8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83CB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42A06" w14:paraId="6F43C0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0B09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32F0C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4C32B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C42A06" w14:paraId="3600E2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DA754"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9027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0EEA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42A06" w14:paraId="7AE568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898C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DAD1B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ACC3E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42A06" w14:paraId="3BC8F0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7931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35D6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4310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6C79844" w14:textId="77777777" w:rsidR="00C42A06" w:rsidRDefault="00000000">
      <w:r>
        <w:br w:type="page"/>
      </w:r>
    </w:p>
    <w:p w14:paraId="52291EE0" w14:textId="77777777" w:rsidR="00C42A06" w:rsidRDefault="00000000">
      <w:pPr>
        <w:pStyle w:val="Heading1"/>
      </w:pPr>
      <w:bookmarkStart w:id="14" w:name="engagement"/>
      <w:bookmarkEnd w:id="13"/>
      <w:r>
        <w:lastRenderedPageBreak/>
        <w:t>ENGAGEMENT</w:t>
      </w:r>
    </w:p>
    <w:p w14:paraId="0E925DBB" w14:textId="77777777" w:rsidR="00C42A06" w:rsidRDefault="00C42A06">
      <w:pPr>
        <w:pStyle w:val="FirstParagraph"/>
      </w:pPr>
    </w:p>
    <w:p w14:paraId="2022870F" w14:textId="77777777" w:rsidR="00C42A0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C42A06" w14:paraId="19991B8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A3FFC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C42A06" w14:paraId="14BA9E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C23C3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8D2E4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36006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42A06" w14:paraId="485C01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F2840"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807E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4DF6B"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C42A06" w14:paraId="55BCAA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A1933"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957E8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2432C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C42A06" w14:paraId="657821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57411"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28FD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5C30A"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42A06" w14:paraId="48EC4E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A97D7E"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4036BF"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810D69"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42A06" w14:paraId="2004D0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36BBD"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8F52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265B6"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C42A06" w14:paraId="37AC7E3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D118AC" w14:textId="77777777" w:rsidR="00C42A0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F73B875" w14:textId="77777777" w:rsidR="00C42A06" w:rsidRDefault="00000000">
      <w:r>
        <w:br w:type="page"/>
      </w:r>
    </w:p>
    <w:p w14:paraId="45785997" w14:textId="77777777" w:rsidR="00C42A06" w:rsidRDefault="00000000">
      <w:pPr>
        <w:pStyle w:val="Heading1"/>
      </w:pPr>
      <w:bookmarkStart w:id="15" w:name="conclusion"/>
      <w:bookmarkEnd w:id="14"/>
      <w:r>
        <w:lastRenderedPageBreak/>
        <w:t>CONCLUSION</w:t>
      </w:r>
    </w:p>
    <w:p w14:paraId="3511BDB6" w14:textId="5B694C43" w:rsidR="00C42A06"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C42A06" w:rsidSect="00560250">
      <w:footerReference w:type="default" r:id="rId8"/>
      <w:head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85516" w14:textId="77777777" w:rsidR="008C028C" w:rsidRDefault="008C028C">
      <w:pPr>
        <w:spacing w:after="0"/>
      </w:pPr>
      <w:r>
        <w:separator/>
      </w:r>
    </w:p>
  </w:endnote>
  <w:endnote w:type="continuationSeparator" w:id="0">
    <w:p w14:paraId="2429199C" w14:textId="77777777" w:rsidR="008C028C" w:rsidRDefault="008C02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6989B"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7693F68"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B27577" w14:textId="77777777" w:rsidR="00FA2481" w:rsidRDefault="00FA2481" w:rsidP="00FA2481">
    <w:pPr>
      <w:pStyle w:val="Footer"/>
    </w:pPr>
    <w:r w:rsidRPr="00672D5D">
      <w:rPr>
        <w:noProof/>
      </w:rPr>
      <w:t>2024</w:t>
    </w:r>
    <w:r>
      <w:rPr>
        <w:noProof/>
      </w:rPr>
      <w:t>-</w:t>
    </w:r>
    <w:r w:rsidRPr="00672D5D">
      <w:rPr>
        <w:noProof/>
      </w:rPr>
      <w:t>25 School Year</w:t>
    </w:r>
  </w:p>
  <w:p w14:paraId="2851134C" w14:textId="77777777" w:rsidR="002E0D27" w:rsidRDefault="00040C86" w:rsidP="00D3773D">
    <w:pPr>
      <w:pStyle w:val="Footer"/>
      <w:jc w:val="center"/>
    </w:pPr>
    <w:r>
      <w:rPr>
        <w:noProof/>
      </w:rPr>
      <w:drawing>
        <wp:inline distT="0" distB="0" distL="0" distR="0" wp14:anchorId="09F10A3B" wp14:editId="7F223107">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DF7CA" w14:textId="77777777" w:rsidR="008C028C" w:rsidRDefault="008C028C">
      <w:pPr>
        <w:spacing w:after="0"/>
      </w:pPr>
      <w:r>
        <w:separator/>
      </w:r>
    </w:p>
  </w:footnote>
  <w:footnote w:type="continuationSeparator" w:id="0">
    <w:p w14:paraId="526806EB" w14:textId="77777777" w:rsidR="008C028C" w:rsidRDefault="008C028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FBEFE" w14:textId="77777777" w:rsidR="00AD7D8F" w:rsidRDefault="002E2ABE">
    <w:pPr>
      <w:pStyle w:val="Header"/>
    </w:pPr>
    <w:r>
      <w:rPr>
        <w:noProof/>
      </w:rPr>
      <w:drawing>
        <wp:anchor distT="114300" distB="114300" distL="114300" distR="114300" simplePos="0" relativeHeight="251659264" behindDoc="1" locked="0" layoutInCell="1" hidden="0" allowOverlap="1" wp14:anchorId="5DBFD134" wp14:editId="22C994E1">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4A255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052728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05DAC"/>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E7545"/>
    <w:rsid w:val="007F16B7"/>
    <w:rsid w:val="007F6812"/>
    <w:rsid w:val="007F681C"/>
    <w:rsid w:val="008111C1"/>
    <w:rsid w:val="00812F69"/>
    <w:rsid w:val="00832570"/>
    <w:rsid w:val="00874D7A"/>
    <w:rsid w:val="00877259"/>
    <w:rsid w:val="008817F1"/>
    <w:rsid w:val="00887A8D"/>
    <w:rsid w:val="008A0793"/>
    <w:rsid w:val="008A6AAC"/>
    <w:rsid w:val="008B4FC2"/>
    <w:rsid w:val="008C028C"/>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1EF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2A06"/>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C1671A"/>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5</TotalTime>
  <Pages>28</Pages>
  <Words>3921</Words>
  <Characters>20591</Characters>
  <Application>Microsoft Office Word</Application>
  <DocSecurity>0</DocSecurity>
  <Lines>935</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3</cp:revision>
  <dcterms:created xsi:type="dcterms:W3CDTF">2026-01-09T12:42:00Z</dcterms:created>
  <dcterms:modified xsi:type="dcterms:W3CDTF">2026-01-0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